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rPr>
          <w:bCs/>
          <w:b/>
        </w:rPr>
        <w:t xml:space="preserve">Date:</w:t>
      </w:r>
      <w:r>
        <w:t xml:space="preserve"> </w:t>
      </w:r>
      <w:r>
        <w:t xml:space="preserve">[Insert Date]</w:t>
      </w:r>
    </w:p>
    <w:p>
      <w:pPr>
        <w:pStyle w:val="BodyText"/>
      </w:pPr>
      <w:r>
        <w:rPr>
          <w:bCs/>
          <w:b/>
        </w:rPr>
        <w:t xml:space="preserve">Recruitment Team</w:t>
      </w:r>
      <w:r>
        <w:br/>
      </w:r>
      <w:r>
        <w:t xml:space="preserve">[Company Name]</w:t>
      </w:r>
      <w:r>
        <w:br/>
      </w:r>
      <w:r>
        <w:t xml:space="preserve">[Company Address]</w:t>
      </w:r>
      <w:r>
        <w:br/>
      </w:r>
      <w:r>
        <w:t xml:space="preserve">New York City, NY 10001</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etroleum Engineer position at [Company Name] in the United States New York City. As a dedicated and innovative petroleum engineer with over [X years] of experience, I am eager to contribute my technical expertise, problem-solving acumen, and passion for sustainable energy solutions to a dynamic organization like yours. New York City’s unique blend of global influence, cutting-edge technology, and commitment to energy innovation makes it an ideal setting for advancing the future of petroleum engineering—and I am excited about the opportunity to be part of that vision.</w:t>
      </w:r>
    </w:p>
    <w:p>
      <w:pPr>
        <w:pStyle w:val="BodyText"/>
      </w:pPr>
      <w:r>
        <w:t xml:space="preserve">Throughout my career, I have specialized in optimizing hydrocarbon recovery processes while balancing environmental stewardship and operational efficiency. My professional journey began at [Previous Company/Organization], where I was responsible for [briefly describe a key responsibility or project, e.g., "designing reservoir simulation models to enhance oil recovery rates in offshore fields"]. This experience honed my ability to analyze complex geological data, leverage advanced software tools like Petrel and Eclipse, and collaborate with multidisciplinary teams to achieve measurable results. I have also worked on projects that integrate digital technologies such as AI-driven predictive maintenance and real-time production monitoring, which are increasingly vital in the modern energy sector.</w:t>
      </w:r>
    </w:p>
    <w:p>
      <w:pPr>
        <w:pStyle w:val="BodyText"/>
      </w:pPr>
      <w:r>
        <w:t xml:space="preserve">What sets me apart as a Petroleum Engineer is my commitment to innovation and adaptability. In the United States New York City, where energy demands are high and regulatory frameworks are stringent, I have developed a deep understanding of navigating technical challenges while adhering to environmental compliance standards. For instance, during my tenure at [Previous Company], I led a team that implemented a novel well stimulation technique to improve production from mature fields, resulting in a 15% increase in output without compromising safety or sustainability. This project not only demonstrated my technical skills but also reinforced my ability to deliver results under pressure—a critical trait for success in NYC’s fast-paced energy landscape.</w:t>
      </w:r>
    </w:p>
    <w:p>
      <w:pPr>
        <w:pStyle w:val="BodyText"/>
      </w:pPr>
      <w:r>
        <w:t xml:space="preserve">The United States New York City presents a unique opportunity for Petroleum Engineers to contribute to both traditional and emerging energy solutions. As the city continues to prioritize clean energy initiatives while maintaining its role as a global economic hub, I am eager to apply my expertise in [specific area, e.g., "reservoir engineering" or "drilling optimization"] to support projects that align with these dual goals. My background in [mention relevant experience, e.g., "offshore drilling operations" or "unconventional resource development"] has equipped me with the versatility needed to thrive in a diverse and evolving industry. Additionally, my fluency in [language if applicable] and strong communication skills enable me to collaborate effectively with international teams—a skill that is particularly valuable in NYC’s multicultural professional environment.</w:t>
      </w:r>
    </w:p>
    <w:p>
      <w:pPr>
        <w:pStyle w:val="BodyText"/>
      </w:pPr>
      <w:r>
        <w:t xml:space="preserve">I am particularly drawn to [Company Name] because of its reputation for [specific quality or achievement, e.g., "innovative exploration strategies" or "commitment to operational excellence"]. Your focus on [mention a specific project, technology, or value] aligns closely with my professional aspirations and technical strengths. I am confident that my proactive approach to problem-solving, coupled with a strong work ethic, will enable me to contribute meaningfully to your team. Furthermore, I am eager to learn from the expertise of your staff and grow alongside an organization that values continuous improvement and long-term success.</w:t>
      </w:r>
    </w:p>
    <w:p>
      <w:pPr>
        <w:pStyle w:val="BodyText"/>
      </w:pPr>
      <w:r>
        <w:t xml:space="preserve">As a Petroleum Engineer in the United States New York City, I understand the importance of staying at the forefront of industry advancements. I actively engage with professional networks such as [relevant organizations, e.g., "SPE (Society of Petroleum Engineers)"] and regularly attend conferences and workshops to stay updated on emerging trends. This commitment to lifelong learning ensures that I can bring fresh perspectives and cutting-edge solutions to every project I undertake.</w:t>
      </w:r>
    </w:p>
    <w:p>
      <w:pPr>
        <w:pStyle w:val="BodyText"/>
      </w:pPr>
      <w:r>
        <w:t xml:space="preserve">Thank you for considering my application. I would welcome the opportunity to discuss how my background, skills, and enthusiasm align with the needs of [Company Name]. Please feel free to contact me at [Phone Number] or [Email Address] at your earliest convenience. I am available for an interview at your discretion and look forward to contributing to the continued success of your organization.</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5T02:42:29Z</dcterms:created>
  <dcterms:modified xsi:type="dcterms:W3CDTF">2026-07-25T02:42:29Z</dcterms:modified>
</cp:coreProperties>
</file>

<file path=docProps/custom.xml><?xml version="1.0" encoding="utf-8"?>
<Properties xmlns="http://schemas.openxmlformats.org/officeDocument/2006/custom-properties" xmlns:vt="http://schemas.openxmlformats.org/officeDocument/2006/docPropsVTypes"/>
</file>